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6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f47e32f6b319ebca0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6T06:12:32Z</dcterms:created>
  <dcterms:modified xsi:type="dcterms:W3CDTF">2023-04-16T0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6 06:12:24</vt:lpwstr>
  </property>
</Properties>
</file>